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C90D" w14:textId="77777777" w:rsidR="006E036A" w:rsidRDefault="006E036A" w:rsidP="00A96F4B">
      <w:pPr>
        <w:rPr>
          <w:rFonts w:cs="Times New Roman"/>
          <w:b/>
          <w:bCs/>
          <w:sz w:val="32"/>
          <w:szCs w:val="32"/>
          <w:lang w:val="en-US"/>
        </w:rPr>
      </w:pPr>
      <w:r w:rsidRPr="006E036A">
        <w:rPr>
          <w:rFonts w:cs="Times New Roman"/>
          <w:b/>
          <w:bCs/>
          <w:sz w:val="32"/>
          <w:szCs w:val="32"/>
          <w:lang w:val="en-US"/>
        </w:rPr>
        <w:t>Lab - Windows 7 Privilege Escalation Using UAC Bypass</w:t>
      </w:r>
    </w:p>
    <w:p w14:paraId="1F59CF42" w14:textId="14195406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Overview </w:t>
      </w:r>
    </w:p>
    <w:p w14:paraId="055E3E01" w14:textId="6F7C1BE7" w:rsidR="00A96F4B" w:rsidRDefault="00A96F4B" w:rsidP="00A96F4B">
      <w:p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 xml:space="preserve">In this lab, we will </w:t>
      </w:r>
      <w:r>
        <w:rPr>
          <w:rFonts w:cs="Times New Roman"/>
          <w:szCs w:val="24"/>
          <w:lang w:val="en-US"/>
        </w:rPr>
        <w:t xml:space="preserve">learn how to perform privilege escalation on a Microsoft </w:t>
      </w:r>
      <w:r w:rsidR="001C0B03">
        <w:rPr>
          <w:rFonts w:cs="Times New Roman"/>
          <w:szCs w:val="24"/>
          <w:lang w:val="en-US"/>
        </w:rPr>
        <w:t>W</w:t>
      </w:r>
      <w:r>
        <w:rPr>
          <w:rFonts w:cs="Times New Roman"/>
          <w:szCs w:val="24"/>
          <w:lang w:val="en-US"/>
        </w:rPr>
        <w:t xml:space="preserve">indows machine using the Metasploit UAC bypass module. </w:t>
      </w:r>
    </w:p>
    <w:p w14:paraId="5DF8A612" w14:textId="21F97922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Lab Requirements</w:t>
      </w:r>
    </w:p>
    <w:p w14:paraId="7AA8D162" w14:textId="71D927C3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Kali Linux.</w:t>
      </w:r>
    </w:p>
    <w:p w14:paraId="0E611A57" w14:textId="782D0301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Windows 7 Pro.</w:t>
      </w:r>
    </w:p>
    <w:p w14:paraId="3A9AD0A2" w14:textId="65FEF597" w:rsid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An established Meterpreter session with your Windows 7 target.</w:t>
      </w:r>
    </w:p>
    <w:p w14:paraId="2AB526DA" w14:textId="7587AA7F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Begin the lab!</w:t>
      </w:r>
    </w:p>
    <w:p w14:paraId="662FBE7F" w14:textId="77777777" w:rsidR="004E3765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reate</w:t>
      </w:r>
      <w:r w:rsidR="00FE724E">
        <w:rPr>
          <w:rFonts w:cs="Times New Roman"/>
          <w:szCs w:val="24"/>
          <w:lang w:val="en-US"/>
        </w:rPr>
        <w:t xml:space="preserve"> a meterpreter session between your Kali machine and your Windows 7 Pro target.</w:t>
      </w:r>
    </w:p>
    <w:p w14:paraId="109EBAAB" w14:textId="575DAB9E" w:rsidR="00B518FC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rom your Kali desktop, right</w:t>
      </w:r>
      <w:r w:rsidR="001C0B03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your working folder</w:t>
      </w:r>
      <w:r w:rsidR="001C0B03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</w:t>
      </w:r>
    </w:p>
    <w:p w14:paraId="346BED04" w14:textId="3D9E9924" w:rsidR="00B518FC" w:rsidRDefault="00B518FC" w:rsidP="00B518FC">
      <w:pPr>
        <w:rPr>
          <w:rFonts w:cs="Times New Roman"/>
          <w:szCs w:val="24"/>
          <w:lang w:val="en-US"/>
        </w:rPr>
      </w:pPr>
      <w:r w:rsidRPr="00C60395">
        <w:rPr>
          <w:rFonts w:cs="Times New Roman"/>
          <w:szCs w:val="24"/>
          <w:lang w:val="en-US"/>
        </w:rPr>
        <w:t xml:space="preserve">select </w:t>
      </w:r>
      <w:r w:rsidRPr="00C60395">
        <w:rPr>
          <w:rFonts w:cs="Times New Roman"/>
          <w:b/>
          <w:bCs/>
          <w:szCs w:val="24"/>
          <w:lang w:val="en-US"/>
        </w:rPr>
        <w:t>Open Terminal Here</w:t>
      </w:r>
      <w:r w:rsidRPr="00C60395">
        <w:rPr>
          <w:rFonts w:cs="Times New Roman"/>
          <w:szCs w:val="24"/>
          <w:lang w:val="en-US"/>
        </w:rPr>
        <w:t xml:space="preserve">. </w:t>
      </w:r>
    </w:p>
    <w:p w14:paraId="2B708374" w14:textId="47341958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66FBA2E" wp14:editId="574643A9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FFC1" w14:textId="3F8DA93C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Use your meterpreter script to create </w:t>
      </w:r>
      <w:r w:rsidR="001C0B03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listener. At the terminal prompt, type:</w:t>
      </w:r>
    </w:p>
    <w:p w14:paraId="2F285E9D" w14:textId="77777777" w:rsidR="00B518FC" w:rsidRDefault="00B518FC" w:rsidP="00B518FC">
      <w:pPr>
        <w:rPr>
          <w:rFonts w:ascii="Courier New" w:hAnsi="Courier New" w:cs="Courier New"/>
          <w:szCs w:val="24"/>
          <w:lang w:val="en-US"/>
        </w:rPr>
      </w:pPr>
      <w:r w:rsidRPr="009707DB">
        <w:rPr>
          <w:rFonts w:ascii="Courier New" w:hAnsi="Courier New" w:cs="Courier New"/>
          <w:szCs w:val="24"/>
          <w:lang w:val="en-US"/>
        </w:rPr>
        <w:t>msfconsole -r handler_t</w:t>
      </w:r>
      <w:r>
        <w:rPr>
          <w:rFonts w:ascii="Courier New" w:hAnsi="Courier New" w:cs="Courier New"/>
          <w:szCs w:val="24"/>
          <w:lang w:val="en-US"/>
        </w:rPr>
        <w:t>c</w:t>
      </w:r>
      <w:r w:rsidRPr="009707DB">
        <w:rPr>
          <w:rFonts w:ascii="Courier New" w:hAnsi="Courier New" w:cs="Courier New"/>
          <w:szCs w:val="24"/>
          <w:lang w:val="en-US"/>
        </w:rPr>
        <w:t>p.rc</w:t>
      </w:r>
    </w:p>
    <w:p w14:paraId="5E697ED8" w14:textId="77777777" w:rsidR="00B518FC" w:rsidRPr="009707DB" w:rsidRDefault="00B518FC" w:rsidP="00B518FC">
      <w:pPr>
        <w:rPr>
          <w:rFonts w:cs="Times New Roman"/>
          <w:szCs w:val="24"/>
          <w:lang w:val="en-US"/>
        </w:rPr>
      </w:pPr>
      <w:r w:rsidRPr="009707DB">
        <w:rPr>
          <w:rFonts w:cs="Times New Roman"/>
          <w:szCs w:val="24"/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34BD1FA2" w14:textId="6FF33F9C" w:rsidR="00B518FC" w:rsidRDefault="00B518FC" w:rsidP="00B518FC">
      <w:pPr>
        <w:rPr>
          <w:rFonts w:cs="Times New Roman"/>
          <w:szCs w:val="24"/>
          <w:lang w:val="en-US"/>
        </w:rPr>
      </w:pPr>
      <w:r w:rsidRPr="00E0789A">
        <w:rPr>
          <w:rFonts w:cs="Times New Roman"/>
          <w:noProof/>
          <w:szCs w:val="24"/>
          <w:lang w:val="en-US"/>
        </w:rPr>
        <w:drawing>
          <wp:inline distT="0" distB="0" distL="0" distR="0" wp14:anchorId="4E4F652E" wp14:editId="3AA960BB">
            <wp:extent cx="4563208" cy="1541835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4676" cy="156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3124A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Return to your Windows 7 Pro machine. Open the Documents folder and 2X click the payload.exe file. </w:t>
      </w:r>
    </w:p>
    <w:p w14:paraId="4F618968" w14:textId="6D3D82CB" w:rsidR="00B518FC" w:rsidRDefault="00CE0E42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6BCF971C" wp14:editId="15E506A2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438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3BE88FB3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ABC3E0E" wp14:editId="42A56658">
            <wp:extent cx="3305908" cy="246284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910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611B2ED" w14:textId="77777777" w:rsidR="00B518FC" w:rsidRDefault="00B518FC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5E540DD7" wp14:editId="59A3E312">
            <wp:extent cx="5943600" cy="1819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11D4" w14:textId="77777777" w:rsidR="00B518FC" w:rsidRDefault="00B518FC" w:rsidP="00B518FC">
      <w:pPr>
        <w:rPr>
          <w:rFonts w:cs="Times New Roman"/>
          <w:szCs w:val="24"/>
          <w:lang w:val="en-US"/>
        </w:rPr>
      </w:pPr>
    </w:p>
    <w:p w14:paraId="2861B91C" w14:textId="7D62BFAC" w:rsidR="00A96F4B" w:rsidRPr="00B518FC" w:rsidRDefault="00A96F4B" w:rsidP="00A96F4B">
      <w:pPr>
        <w:rPr>
          <w:rFonts w:cs="Times New Roman"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lastRenderedPageBreak/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</w:p>
    <w:p w14:paraId="480740B6" w14:textId="77777777" w:rsidR="00A96F4B" w:rsidRPr="00C870C0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The getuid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594A6247" w14:textId="77777777" w:rsidR="00A96F4B" w:rsidRDefault="00A96F4B" w:rsidP="00A96F4B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4727C104" wp14:editId="5B24823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27AB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156397DA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22A3F73C" wp14:editId="07507352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39AC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>search bypassuac</w:t>
      </w:r>
      <w:r>
        <w:rPr>
          <w:rFonts w:cs="Times New Roman"/>
          <w:szCs w:val="24"/>
          <w:lang w:val="en-US"/>
        </w:rPr>
        <w:t>.</w:t>
      </w:r>
    </w:p>
    <w:p w14:paraId="31424D28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464BEF2" wp14:editId="17FE1F8F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6D0EB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bypassuac</w:t>
      </w:r>
    </w:p>
    <w:p w14:paraId="4FD9BBF5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0B0D7C08" wp14:editId="564E09B3">
            <wp:extent cx="4835769" cy="2523797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529" cy="260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981E" w14:textId="77777777" w:rsidR="00A96F4B" w:rsidRDefault="00A96F4B" w:rsidP="00A96F4B">
      <w:pPr>
        <w:rPr>
          <w:rFonts w:cs="Times New Roman"/>
        </w:rPr>
      </w:pPr>
      <w:r w:rsidRPr="00D236D7">
        <w:rPr>
          <w:rFonts w:cs="Times New Roman"/>
        </w:rPr>
        <w:lastRenderedPageBreak/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i</w:t>
      </w:r>
      <w:r>
        <w:rPr>
          <w:rFonts w:cs="Times New Roman"/>
        </w:rPr>
        <w:t xml:space="preserve"> command. </w:t>
      </w:r>
    </w:p>
    <w:p w14:paraId="5134A93D" w14:textId="77777777" w:rsidR="00A96F4B" w:rsidRPr="00D236D7" w:rsidRDefault="00A96F4B" w:rsidP="00A96F4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5742B04" wp14:editId="74A30999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D6A31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Metrepreter session is using the session ID of 1. </w:t>
      </w:r>
    </w:p>
    <w:p w14:paraId="70EFBC41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bookmarkStart w:id="0" w:name="_Hlk59373442"/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bookmarkEnd w:id="0"/>
      <w:r>
        <w:rPr>
          <w:rFonts w:cs="Times New Roman"/>
          <w:szCs w:val="24"/>
          <w:lang w:val="en-US"/>
        </w:rPr>
        <w:t xml:space="preserve">. </w:t>
      </w:r>
    </w:p>
    <w:p w14:paraId="3815FD87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2DB427EC" wp14:editId="736C4D97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3EABFDE2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673798C5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CE9974A" wp14:editId="485DA80E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CBD51" w14:textId="70A4C8C3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7CB6E024" w14:textId="0A154CF2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ummary –</w:t>
      </w:r>
    </w:p>
    <w:p w14:paraId="4E80648D" w14:textId="157309AC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short lab, you learned how to </w:t>
      </w:r>
      <w:r w:rsidR="003320FC">
        <w:rPr>
          <w:rFonts w:cs="Times New Roman"/>
          <w:szCs w:val="24"/>
          <w:lang w:val="en-US"/>
        </w:rPr>
        <w:t xml:space="preserve">perform privilege escalation using the Metasploit UAC Bypass module. </w:t>
      </w:r>
    </w:p>
    <w:p w14:paraId="7946DA75" w14:textId="33AA8E4D" w:rsidR="003320FC" w:rsidRDefault="003320FC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04933A3" w14:textId="77777777" w:rsidR="00A66F1D" w:rsidRPr="00A96F4B" w:rsidRDefault="00A66F1D" w:rsidP="00A96F4B"/>
    <w:sectPr w:rsidR="00A66F1D" w:rsidRPr="00A96F4B"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1CE43" w14:textId="77777777" w:rsidR="00611D8B" w:rsidRDefault="00611D8B" w:rsidP="00CE0E42">
      <w:pPr>
        <w:spacing w:after="0" w:line="240" w:lineRule="auto"/>
      </w:pPr>
      <w:r>
        <w:separator/>
      </w:r>
    </w:p>
  </w:endnote>
  <w:endnote w:type="continuationSeparator" w:id="0">
    <w:p w14:paraId="0A04263F" w14:textId="77777777" w:rsidR="00611D8B" w:rsidRDefault="00611D8B" w:rsidP="00CE0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2756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FB4BB" w14:textId="0297D6AD" w:rsidR="00CE0E42" w:rsidRDefault="00CE0E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A5C52" w14:textId="77777777" w:rsidR="00CE0E42" w:rsidRDefault="00CE0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4E19C" w14:textId="77777777" w:rsidR="00611D8B" w:rsidRDefault="00611D8B" w:rsidP="00CE0E42">
      <w:pPr>
        <w:spacing w:after="0" w:line="240" w:lineRule="auto"/>
      </w:pPr>
      <w:r>
        <w:separator/>
      </w:r>
    </w:p>
  </w:footnote>
  <w:footnote w:type="continuationSeparator" w:id="0">
    <w:p w14:paraId="389626DA" w14:textId="77777777" w:rsidR="00611D8B" w:rsidRDefault="00611D8B" w:rsidP="00CE0E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6A56"/>
    <w:multiLevelType w:val="hybridMultilevel"/>
    <w:tmpl w:val="4D9E1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MxMDI1MLMwMbJQ0lEKTi0uzszPAykwrgUAgM7ZkCwAAAA="/>
  </w:docVars>
  <w:rsids>
    <w:rsidRoot w:val="00A96F4B"/>
    <w:rsid w:val="00042CA8"/>
    <w:rsid w:val="000B5042"/>
    <w:rsid w:val="001C0B03"/>
    <w:rsid w:val="0021314F"/>
    <w:rsid w:val="003320FC"/>
    <w:rsid w:val="004E3765"/>
    <w:rsid w:val="00611D8B"/>
    <w:rsid w:val="006E036A"/>
    <w:rsid w:val="00A66F1D"/>
    <w:rsid w:val="00A96F4B"/>
    <w:rsid w:val="00B518FC"/>
    <w:rsid w:val="00CE0E42"/>
    <w:rsid w:val="00D35BA7"/>
    <w:rsid w:val="00EB1C00"/>
    <w:rsid w:val="00FE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15D3"/>
  <w15:chartTrackingRefBased/>
  <w15:docId w15:val="{72E22E4E-7B15-4687-B3A5-EE14FB33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F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E42"/>
  </w:style>
  <w:style w:type="paragraph" w:styleId="Footer">
    <w:name w:val="footer"/>
    <w:basedOn w:val="Normal"/>
    <w:link w:val="Foot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ACB00A5E-8061-45CA-A21E-23157BD1A26C}"/>
</file>

<file path=customXml/itemProps2.xml><?xml version="1.0" encoding="utf-8"?>
<ds:datastoreItem xmlns:ds="http://schemas.openxmlformats.org/officeDocument/2006/customXml" ds:itemID="{57B6965F-96AF-4A8B-BB95-6F589BC10255}"/>
</file>

<file path=customXml/itemProps3.xml><?xml version="1.0" encoding="utf-8"?>
<ds:datastoreItem xmlns:ds="http://schemas.openxmlformats.org/officeDocument/2006/customXml" ds:itemID="{7F6FC3ED-9B08-46B7-BF87-25DBE3B6B65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4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1-03-26T05:21:00Z</dcterms:created>
  <dcterms:modified xsi:type="dcterms:W3CDTF">2021-11-15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